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7C125" w14:textId="6F64ED3A" w:rsidR="00776B65" w:rsidRDefault="00776B65" w:rsidP="00776B65">
      <w:pPr>
        <w:rPr>
          <w:noProof/>
        </w:rPr>
      </w:pPr>
      <w:r>
        <w:rPr>
          <w:noProof/>
        </w:rPr>
        <w:t xml:space="preserve"> </w:t>
      </w:r>
      <w:r w:rsidR="00D64181">
        <w:rPr>
          <w:noProof/>
        </w:rPr>
        <w:drawing>
          <wp:inline distT="0" distB="0" distL="0" distR="0" wp14:anchorId="0DEDC9AD" wp14:editId="62A94153">
            <wp:extent cx="9705975" cy="6645910"/>
            <wp:effectExtent l="0" t="0" r="9525" b="2540"/>
            <wp:docPr id="1" name="Picture 1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705975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76B65" w:rsidSect="00776B65"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NzYyMjK2NDUysTBU0lEKTi0uzszPAykwrAUAXXVlziwAAAA="/>
  </w:docVars>
  <w:rsids>
    <w:rsidRoot w:val="00776B65"/>
    <w:rsid w:val="00776B65"/>
    <w:rsid w:val="00D641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69489"/>
  <w15:chartTrackingRefBased/>
  <w15:docId w15:val="{5CAD6D47-9BC6-4F5C-BDF6-44CFB3C14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50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shina Adeniran</dc:creator>
  <cp:keywords/>
  <dc:description/>
  <cp:lastModifiedBy>Adeshina Adeniran</cp:lastModifiedBy>
  <cp:revision>2</cp:revision>
  <dcterms:created xsi:type="dcterms:W3CDTF">2022-08-21T16:32:00Z</dcterms:created>
  <dcterms:modified xsi:type="dcterms:W3CDTF">2022-08-21T19:12:00Z</dcterms:modified>
</cp:coreProperties>
</file>